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BD0C35" w:rsidRPr="00642FA6" w:rsidTr="006206A8">
        <w:trPr>
          <w:trHeight w:val="420"/>
        </w:trPr>
        <w:tc>
          <w:tcPr>
            <w:tcW w:w="11016" w:type="dxa"/>
            <w:gridSpan w:val="2"/>
            <w:vAlign w:val="center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eastAsia="Times" w:hAnsi="Cambria"/>
                <w:b/>
                <w:szCs w:val="28"/>
              </w:rPr>
              <w:t>California Community College Mental Health &amp; Wellness Association</w:t>
            </w:r>
          </w:p>
        </w:tc>
      </w:tr>
      <w:tr w:rsidR="00BD0C35" w:rsidRPr="00642FA6" w:rsidTr="00EB342F">
        <w:trPr>
          <w:trHeight w:val="540"/>
        </w:trPr>
        <w:tc>
          <w:tcPr>
            <w:tcW w:w="11016" w:type="dxa"/>
            <w:gridSpan w:val="2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358DC" w:rsidRPr="00642FA6" w:rsidTr="00A92E96">
        <w:trPr>
          <w:trHeight w:val="378"/>
        </w:trPr>
        <w:tc>
          <w:tcPr>
            <w:tcW w:w="5148" w:type="dxa"/>
          </w:tcPr>
          <w:p w:rsidR="00C358DC" w:rsidRPr="00642FA6" w:rsidRDefault="00A92E96" w:rsidP="00A92E96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D107C7B" wp14:editId="3C844457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358DC" w:rsidRPr="00642FA6" w:rsidRDefault="00A92E96" w:rsidP="00A92E96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93E8649" wp14:editId="2EB27FB4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BHqCDo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="00C358DC"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BD0C35" w:rsidRPr="00642FA6" w:rsidTr="00A92E96">
        <w:trPr>
          <w:trHeight w:val="414"/>
        </w:trPr>
        <w:tc>
          <w:tcPr>
            <w:tcW w:w="11016" w:type="dxa"/>
            <w:gridSpan w:val="2"/>
          </w:tcPr>
          <w:p w:rsidR="00BD0C35" w:rsidRPr="00642FA6" w:rsidRDefault="00BD0C35" w:rsidP="001A3E98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BD0C35" w:rsidRPr="00642FA6" w:rsidTr="00A92E96">
        <w:tc>
          <w:tcPr>
            <w:tcW w:w="11016" w:type="dxa"/>
            <w:gridSpan w:val="2"/>
          </w:tcPr>
          <w:p w:rsidR="00BD0C35" w:rsidRDefault="00213A7C" w:rsidP="00E05961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</w:t>
            </w:r>
            <w:r w:rsidR="009B5DBA">
              <w:rPr>
                <w:rFonts w:ascii="Cambria" w:hAnsi="Cambria"/>
                <w:b/>
              </w:rPr>
              <w:t xml:space="preserve"> </w:t>
            </w:r>
            <w:r w:rsidR="000D3B1B" w:rsidRPr="000D3B1B">
              <w:rPr>
                <w:rFonts w:ascii="Cambria" w:hAnsi="Cambria"/>
                <w:b/>
                <w:i/>
              </w:rPr>
              <w:t>Discord Disrupts Discourse - Navigating Being A Muslim on Campus</w:t>
            </w:r>
          </w:p>
          <w:p w:rsidR="00213A7C" w:rsidRPr="00213A7C" w:rsidRDefault="00213A7C" w:rsidP="00213A7C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BD0C35" w:rsidRPr="00642FA6" w:rsidTr="00A92E96">
        <w:tc>
          <w:tcPr>
            <w:tcW w:w="5148" w:type="dxa"/>
          </w:tcPr>
          <w:p w:rsidR="00BD0C35" w:rsidRPr="00642FA6" w:rsidRDefault="00BD0C35" w:rsidP="000D3B1B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 w:rsidR="00A92E96">
              <w:rPr>
                <w:rFonts w:ascii="Cambria" w:hAnsi="Cambria"/>
                <w:b/>
              </w:rPr>
              <w:t xml:space="preserve">: </w:t>
            </w:r>
            <w:r w:rsidR="00513C10">
              <w:rPr>
                <w:rFonts w:ascii="Cambria" w:hAnsi="Cambria"/>
                <w:b/>
              </w:rPr>
              <w:t xml:space="preserve">  </w:t>
            </w:r>
            <w:r w:rsidR="000D3B1B">
              <w:rPr>
                <w:rFonts w:ascii="Cambria" w:hAnsi="Cambria"/>
                <w:b/>
              </w:rPr>
              <w:t>April 22, 2016</w:t>
            </w:r>
          </w:p>
        </w:tc>
        <w:tc>
          <w:tcPr>
            <w:tcW w:w="5868" w:type="dxa"/>
          </w:tcPr>
          <w:p w:rsidR="00BD0C35" w:rsidRPr="00642FA6" w:rsidRDefault="00BD0C35" w:rsidP="00C54801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 w:rsidR="00A92E96"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proofErr w:type="spellStart"/>
            <w:r w:rsidR="000D3B1B" w:rsidRPr="000D3B1B">
              <w:rPr>
                <w:rFonts w:ascii="Cambria" w:hAnsi="Cambria"/>
                <w:b/>
              </w:rPr>
              <w:t>Farha</w:t>
            </w:r>
            <w:proofErr w:type="spellEnd"/>
            <w:r w:rsidR="000D3B1B" w:rsidRPr="000D3B1B">
              <w:rPr>
                <w:rFonts w:ascii="Cambria" w:hAnsi="Cambria"/>
                <w:b/>
              </w:rPr>
              <w:t xml:space="preserve"> </w:t>
            </w:r>
            <w:proofErr w:type="spellStart"/>
            <w:r w:rsidR="000D3B1B" w:rsidRPr="000D3B1B">
              <w:rPr>
                <w:rFonts w:ascii="Cambria" w:hAnsi="Cambria"/>
                <w:b/>
              </w:rPr>
              <w:t>Abbasi</w:t>
            </w:r>
            <w:proofErr w:type="spellEnd"/>
            <w:r w:rsidR="000D3B1B" w:rsidRPr="000D3B1B">
              <w:rPr>
                <w:rFonts w:ascii="Cambria" w:hAnsi="Cambria"/>
                <w:b/>
              </w:rPr>
              <w:t>, MD</w:t>
            </w:r>
          </w:p>
        </w:tc>
      </w:tr>
      <w:tr w:rsidR="00BD0C35" w:rsidRPr="00642FA6" w:rsidTr="006206A8">
        <w:trPr>
          <w:trHeight w:val="495"/>
        </w:trPr>
        <w:tc>
          <w:tcPr>
            <w:tcW w:w="5148" w:type="dxa"/>
          </w:tcPr>
          <w:p w:rsidR="00BD0C35" w:rsidRPr="00642FA6" w:rsidRDefault="00BD0C35" w:rsidP="001D0798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 w:rsidR="00513C10">
              <w:rPr>
                <w:rFonts w:ascii="Cambria" w:hAnsi="Cambria"/>
                <w:b/>
              </w:rPr>
              <w:t xml:space="preserve"> </w:t>
            </w:r>
            <w:r w:rsidR="00A92E96"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E05961">
              <w:rPr>
                <w:rFonts w:ascii="Cambria" w:hAnsi="Cambria"/>
                <w:b/>
              </w:rPr>
              <w:t>2.5</w:t>
            </w:r>
          </w:p>
        </w:tc>
        <w:tc>
          <w:tcPr>
            <w:tcW w:w="5868" w:type="dxa"/>
          </w:tcPr>
          <w:p w:rsidR="00BD0C35" w:rsidRPr="00E05961" w:rsidRDefault="00BD0C35" w:rsidP="00C54801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 w:rsidR="00513C10">
              <w:rPr>
                <w:rFonts w:ascii="Cambria" w:hAnsi="Cambria"/>
                <w:b/>
                <w:smallCaps/>
              </w:rPr>
              <w:t xml:space="preserve"> </w:t>
            </w:r>
            <w:r w:rsidR="00A92E96">
              <w:rPr>
                <w:rFonts w:ascii="Cambria" w:hAnsi="Cambria"/>
                <w:b/>
                <w:smallCaps/>
              </w:rPr>
              <w:t xml:space="preserve"> </w:t>
            </w:r>
            <w:r w:rsidR="00513C10">
              <w:rPr>
                <w:rFonts w:ascii="Cambria" w:hAnsi="Cambria"/>
                <w:b/>
                <w:smallCaps/>
              </w:rPr>
              <w:t xml:space="preserve">  </w:t>
            </w:r>
            <w:r w:rsidR="00E05961">
              <w:rPr>
                <w:rFonts w:ascii="Cambria" w:hAnsi="Cambria"/>
                <w:b/>
              </w:rPr>
              <w:t>College</w:t>
            </w:r>
            <w:r w:rsidR="000D3B1B">
              <w:rPr>
                <w:rFonts w:ascii="Cambria" w:hAnsi="Cambria"/>
                <w:b/>
              </w:rPr>
              <w:t xml:space="preserve"> of Marin</w:t>
            </w:r>
          </w:p>
        </w:tc>
      </w:tr>
      <w:tr w:rsidR="00BD0C35" w:rsidRPr="00642FA6" w:rsidTr="00C54801">
        <w:trPr>
          <w:trHeight w:val="828"/>
        </w:trPr>
        <w:tc>
          <w:tcPr>
            <w:tcW w:w="11016" w:type="dxa"/>
            <w:gridSpan w:val="2"/>
          </w:tcPr>
          <w:p w:rsidR="001978D7" w:rsidRPr="00642FA6" w:rsidRDefault="001978D7" w:rsidP="001A3E98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BD0C35" w:rsidRPr="00642FA6" w:rsidRDefault="001978D7" w:rsidP="00C54801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education for psychologists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.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Provider # </w:t>
            </w:r>
            <w:r w:rsidR="001A3E98"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MHWA maintains responsibility for this program and its content.</w:t>
            </w:r>
          </w:p>
        </w:tc>
      </w:tr>
      <w:tr w:rsidR="00BD0C35" w:rsidRPr="00642FA6" w:rsidTr="00C54801">
        <w:trPr>
          <w:trHeight w:val="810"/>
        </w:trPr>
        <w:tc>
          <w:tcPr>
            <w:tcW w:w="11016" w:type="dxa"/>
            <w:gridSpan w:val="2"/>
          </w:tcPr>
          <w:p w:rsidR="001978D7" w:rsidRPr="00642FA6" w:rsidRDefault="00355113" w:rsidP="001A3E98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BD0C35" w:rsidRPr="00642FA6" w:rsidRDefault="002D549A" w:rsidP="001A3E98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="001978D7"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Board of Registered Nursing to provide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continuing education for RNs. BRN Provider # CEP 16254</w:t>
            </w:r>
            <w:r w:rsidR="001A3E98"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="001A3E98"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BD0C35" w:rsidRPr="00642FA6" w:rsidTr="004A507A">
        <w:trPr>
          <w:trHeight w:val="612"/>
        </w:trPr>
        <w:tc>
          <w:tcPr>
            <w:tcW w:w="11016" w:type="dxa"/>
            <w:gridSpan w:val="2"/>
          </w:tcPr>
          <w:p w:rsidR="00C358DC" w:rsidRPr="00642FA6" w:rsidRDefault="00C358DC" w:rsidP="001A3E98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BD0C35" w:rsidRPr="00642FA6" w:rsidRDefault="00C54801" w:rsidP="00C54801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The California Board o</w:t>
            </w:r>
            <w:r w:rsidR="00EB342F">
              <w:rPr>
                <w:rFonts w:ascii="Cambria" w:hAnsi="Cambria"/>
                <w:color w:val="000000"/>
                <w:sz w:val="16"/>
                <w:szCs w:val="28"/>
              </w:rPr>
              <w:t xml:space="preserve">f Behavioral Sciences (BBS) 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BD0C35" w:rsidRPr="00642FA6" w:rsidTr="009C42F7">
        <w:trPr>
          <w:trHeight w:val="1692"/>
        </w:trPr>
        <w:tc>
          <w:tcPr>
            <w:tcW w:w="11016" w:type="dxa"/>
            <w:gridSpan w:val="2"/>
          </w:tcPr>
          <w:p w:rsidR="00D27F2F" w:rsidRPr="00642FA6" w:rsidRDefault="009C42F7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309420DD" wp14:editId="3DBD96A0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FA6"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61312" behindDoc="1" locked="0" layoutInCell="1" allowOverlap="1" wp14:anchorId="2D4857E3" wp14:editId="4B60582F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20320</wp:posOffset>
                  </wp:positionV>
                  <wp:extent cx="3381375" cy="1056640"/>
                  <wp:effectExtent l="0" t="0" r="9525" b="0"/>
                  <wp:wrapNone/>
                  <wp:docPr id="14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27F2F" w:rsidRPr="00642FA6" w:rsidRDefault="00D27F2F" w:rsidP="001A3E98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1A3E98" w:rsidRDefault="00513C10" w:rsidP="001A3E98">
            <w:pPr>
              <w:ind w:left="180" w:right="180"/>
              <w:jc w:val="right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noProof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A23F02B" wp14:editId="5FC18D71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" strokecolor="#7f7f7f [1612]" strokeweight=".5pt"/>
                  </w:pict>
                </mc:Fallback>
              </mc:AlternateContent>
            </w:r>
          </w:p>
          <w:p w:rsidR="00513C10" w:rsidRPr="00642FA6" w:rsidRDefault="00C358DC" w:rsidP="00513C10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 w:rsidR="009717EB"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D27F2F" w:rsidRPr="00513C10" w:rsidRDefault="00D27F2F" w:rsidP="001A3E98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7" w:history="1">
              <w:r w:rsidR="001A3E98"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D27F2F" w:rsidRPr="00642FA6" w:rsidRDefault="00D27F2F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</w:rPr>
            </w:pPr>
          </w:p>
        </w:tc>
      </w:tr>
    </w:tbl>
    <w:p w:rsidR="00642FA6" w:rsidRPr="004A507A" w:rsidRDefault="00642FA6" w:rsidP="001A3E98">
      <w:pPr>
        <w:spacing w:after="0"/>
        <w:jc w:val="center"/>
        <w:outlineLvl w:val="0"/>
        <w:rPr>
          <w:rFonts w:ascii="Cambria" w:hAnsi="Cambria"/>
          <w:b/>
          <w:color w:val="000000"/>
          <w:sz w:val="28"/>
        </w:rPr>
      </w:pPr>
    </w:p>
    <w:p w:rsidR="009C42F7" w:rsidRDefault="009C42F7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C54801" w:rsidRPr="00642FA6" w:rsidTr="0057248C">
        <w:trPr>
          <w:trHeight w:val="420"/>
        </w:trPr>
        <w:tc>
          <w:tcPr>
            <w:tcW w:w="11016" w:type="dxa"/>
            <w:gridSpan w:val="2"/>
            <w:vAlign w:val="center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eastAsia="Times" w:hAnsi="Cambria"/>
                <w:b/>
                <w:sz w:val="24"/>
                <w:szCs w:val="28"/>
              </w:rPr>
              <w:t>California Community College Mental Health &amp; Wellness Association</w:t>
            </w:r>
          </w:p>
        </w:tc>
      </w:tr>
      <w:tr w:rsidR="00C54801" w:rsidRPr="00642FA6" w:rsidTr="00EB342F">
        <w:trPr>
          <w:trHeight w:val="540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54801" w:rsidRPr="00642FA6" w:rsidTr="0057248C">
        <w:trPr>
          <w:trHeight w:val="378"/>
        </w:trPr>
        <w:tc>
          <w:tcPr>
            <w:tcW w:w="5148" w:type="dxa"/>
          </w:tcPr>
          <w:p w:rsidR="00C54801" w:rsidRPr="00642FA6" w:rsidRDefault="00C54801" w:rsidP="0057248C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C7B6AED" wp14:editId="45C1B959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54801" w:rsidRPr="00642FA6" w:rsidRDefault="00C54801" w:rsidP="0057248C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3F06E77" wp14:editId="29CA8A9F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Av6mjQ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C54801" w:rsidRPr="00642FA6" w:rsidTr="0057248C">
        <w:trPr>
          <w:trHeight w:val="414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0D3B1B" w:rsidRPr="00213A7C" w:rsidTr="00D5065F">
        <w:tc>
          <w:tcPr>
            <w:tcW w:w="11016" w:type="dxa"/>
            <w:gridSpan w:val="2"/>
          </w:tcPr>
          <w:p w:rsidR="000D3B1B" w:rsidRDefault="000D3B1B" w:rsidP="00D5065F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Pr="000D3B1B">
              <w:rPr>
                <w:rFonts w:ascii="Cambria" w:hAnsi="Cambria"/>
                <w:b/>
                <w:i/>
              </w:rPr>
              <w:t>Discord Disrupts Discourse - Navigating Being A Muslim on Campus</w:t>
            </w:r>
          </w:p>
          <w:p w:rsidR="000D3B1B" w:rsidRPr="00213A7C" w:rsidRDefault="000D3B1B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0D3B1B" w:rsidRPr="00642FA6" w:rsidTr="00D5065F">
        <w:tc>
          <w:tcPr>
            <w:tcW w:w="5148" w:type="dxa"/>
          </w:tcPr>
          <w:p w:rsidR="000D3B1B" w:rsidRPr="00642FA6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April 22, 2016</w:t>
            </w:r>
          </w:p>
        </w:tc>
        <w:tc>
          <w:tcPr>
            <w:tcW w:w="5868" w:type="dxa"/>
          </w:tcPr>
          <w:p w:rsidR="000D3B1B" w:rsidRPr="00642FA6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proofErr w:type="spellStart"/>
            <w:r w:rsidRPr="000D3B1B">
              <w:rPr>
                <w:rFonts w:ascii="Cambria" w:hAnsi="Cambria"/>
                <w:b/>
              </w:rPr>
              <w:t>Farha</w:t>
            </w:r>
            <w:proofErr w:type="spellEnd"/>
            <w:r w:rsidRPr="000D3B1B">
              <w:rPr>
                <w:rFonts w:ascii="Cambria" w:hAnsi="Cambria"/>
                <w:b/>
              </w:rPr>
              <w:t xml:space="preserve"> </w:t>
            </w:r>
            <w:proofErr w:type="spellStart"/>
            <w:r w:rsidRPr="000D3B1B">
              <w:rPr>
                <w:rFonts w:ascii="Cambria" w:hAnsi="Cambria"/>
                <w:b/>
              </w:rPr>
              <w:t>Abbasi</w:t>
            </w:r>
            <w:proofErr w:type="spellEnd"/>
            <w:r w:rsidRPr="000D3B1B">
              <w:rPr>
                <w:rFonts w:ascii="Cambria" w:hAnsi="Cambria"/>
                <w:b/>
              </w:rPr>
              <w:t>, MD</w:t>
            </w:r>
          </w:p>
        </w:tc>
      </w:tr>
      <w:tr w:rsidR="000D3B1B" w:rsidRPr="00E05961" w:rsidTr="00D5065F">
        <w:trPr>
          <w:trHeight w:val="495"/>
        </w:trPr>
        <w:tc>
          <w:tcPr>
            <w:tcW w:w="5148" w:type="dxa"/>
          </w:tcPr>
          <w:p w:rsidR="000D3B1B" w:rsidRPr="00642FA6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2.5</w:t>
            </w:r>
          </w:p>
        </w:tc>
        <w:tc>
          <w:tcPr>
            <w:tcW w:w="5868" w:type="dxa"/>
          </w:tcPr>
          <w:p w:rsidR="000D3B1B" w:rsidRPr="00E05961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College of Marin</w:t>
            </w:r>
          </w:p>
        </w:tc>
      </w:tr>
      <w:tr w:rsidR="00E05961" w:rsidRPr="00642FA6" w:rsidTr="0057248C">
        <w:trPr>
          <w:trHeight w:val="828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bookmarkStart w:id="0" w:name="_GoBack"/>
            <w:bookmarkEnd w:id="0"/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E05961" w:rsidRPr="00642FA6" w:rsidRDefault="00E05961" w:rsidP="0057248C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education for psychologists.  Provider #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MHWA maintains responsibility for this program and its content.</w:t>
            </w:r>
          </w:p>
        </w:tc>
      </w:tr>
      <w:tr w:rsidR="00E05961" w:rsidRPr="00642FA6" w:rsidTr="0057248C">
        <w:trPr>
          <w:trHeight w:val="81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Board of Registered Nursing to provide continuing education for RNs. BRN Provider # CEP 16254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E05961" w:rsidRPr="00642FA6" w:rsidTr="0057248C">
        <w:trPr>
          <w:trHeight w:val="612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The California Board 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>of Behavioral Sciences (BBS)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 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E05961" w:rsidRPr="00642FA6" w:rsidTr="005175C1">
        <w:trPr>
          <w:trHeight w:val="153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76672" behindDoc="1" locked="0" layoutInCell="1" allowOverlap="1" wp14:anchorId="4BE06AA3" wp14:editId="7B67CAC6">
                  <wp:simplePos x="0" y="0"/>
                  <wp:positionH relativeFrom="column">
                    <wp:posOffset>298451</wp:posOffset>
                  </wp:positionH>
                  <wp:positionV relativeFrom="paragraph">
                    <wp:posOffset>19050</wp:posOffset>
                  </wp:positionV>
                  <wp:extent cx="2901950" cy="906407"/>
                  <wp:effectExtent l="0" t="0" r="0" b="8255"/>
                  <wp:wrapNone/>
                  <wp:docPr id="15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54" cy="90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78720" behindDoc="1" locked="0" layoutInCell="1" allowOverlap="1" wp14:anchorId="57DB0CC8" wp14:editId="0986426E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E05961" w:rsidRPr="005175C1" w:rsidRDefault="00E05961" w:rsidP="0057248C">
            <w:pPr>
              <w:ind w:left="180" w:right="18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5175C1">
              <w:rPr>
                <w:rFonts w:ascii="Cambria" w:hAnsi="Cambria"/>
                <w:b/>
                <w:noProof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EAF2D68" wp14:editId="216DD882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2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" strokecolor="#7f7f7f [1612]" strokeweight=".5pt"/>
                  </w:pict>
                </mc:Fallback>
              </mc:AlternateContent>
            </w:r>
          </w:p>
          <w:p w:rsidR="00E05961" w:rsidRPr="00642FA6" w:rsidRDefault="00E05961" w:rsidP="0057248C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E05961" w:rsidRPr="00513C10" w:rsidRDefault="00E05961" w:rsidP="0057248C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8" w:history="1">
              <w:r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E05961" w:rsidRPr="005175C1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8"/>
                <w:szCs w:val="28"/>
              </w:rPr>
            </w:pPr>
          </w:p>
        </w:tc>
      </w:tr>
    </w:tbl>
    <w:p w:rsidR="00C54801" w:rsidRPr="004A507A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sectPr w:rsidR="00C54801" w:rsidRPr="004A507A" w:rsidSect="009839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MyMTMxszA0tjRT0lEKTi0uzszPAykwrAUAt6l+3CwAAAA="/>
  </w:docVars>
  <w:rsids>
    <w:rsidRoot w:val="00BD0C35"/>
    <w:rsid w:val="00000592"/>
    <w:rsid w:val="000014EE"/>
    <w:rsid w:val="000026A1"/>
    <w:rsid w:val="00003B9A"/>
    <w:rsid w:val="00005FD4"/>
    <w:rsid w:val="00007C85"/>
    <w:rsid w:val="00014CCA"/>
    <w:rsid w:val="0003013E"/>
    <w:rsid w:val="000303C8"/>
    <w:rsid w:val="00031135"/>
    <w:rsid w:val="00031D42"/>
    <w:rsid w:val="0003378A"/>
    <w:rsid w:val="000604D7"/>
    <w:rsid w:val="0006392C"/>
    <w:rsid w:val="000641F3"/>
    <w:rsid w:val="00077D5A"/>
    <w:rsid w:val="00083EF8"/>
    <w:rsid w:val="0008541A"/>
    <w:rsid w:val="00090F25"/>
    <w:rsid w:val="000931B6"/>
    <w:rsid w:val="000A6131"/>
    <w:rsid w:val="000A6786"/>
    <w:rsid w:val="000C050A"/>
    <w:rsid w:val="000C378E"/>
    <w:rsid w:val="000D2643"/>
    <w:rsid w:val="000D3B1B"/>
    <w:rsid w:val="000E79F5"/>
    <w:rsid w:val="000F0A2F"/>
    <w:rsid w:val="001020BA"/>
    <w:rsid w:val="001057B9"/>
    <w:rsid w:val="00122A82"/>
    <w:rsid w:val="00125D62"/>
    <w:rsid w:val="001357C2"/>
    <w:rsid w:val="00136C59"/>
    <w:rsid w:val="0013717C"/>
    <w:rsid w:val="001373F5"/>
    <w:rsid w:val="00155110"/>
    <w:rsid w:val="0016061E"/>
    <w:rsid w:val="00173265"/>
    <w:rsid w:val="0017792A"/>
    <w:rsid w:val="0018513C"/>
    <w:rsid w:val="00187602"/>
    <w:rsid w:val="001917FD"/>
    <w:rsid w:val="001978D7"/>
    <w:rsid w:val="001A04CC"/>
    <w:rsid w:val="001A3E98"/>
    <w:rsid w:val="001A4759"/>
    <w:rsid w:val="001C0BFA"/>
    <w:rsid w:val="001C6BAC"/>
    <w:rsid w:val="001D0798"/>
    <w:rsid w:val="001D2DA1"/>
    <w:rsid w:val="001D3EF7"/>
    <w:rsid w:val="001D565E"/>
    <w:rsid w:val="001D6893"/>
    <w:rsid w:val="001E3EF3"/>
    <w:rsid w:val="001E5658"/>
    <w:rsid w:val="001E6FBB"/>
    <w:rsid w:val="001F5F9C"/>
    <w:rsid w:val="00201389"/>
    <w:rsid w:val="00203DC2"/>
    <w:rsid w:val="0020793F"/>
    <w:rsid w:val="00213A7C"/>
    <w:rsid w:val="00223633"/>
    <w:rsid w:val="0023263D"/>
    <w:rsid w:val="00251391"/>
    <w:rsid w:val="00254812"/>
    <w:rsid w:val="00254818"/>
    <w:rsid w:val="0026282D"/>
    <w:rsid w:val="00264404"/>
    <w:rsid w:val="00272C82"/>
    <w:rsid w:val="002741AF"/>
    <w:rsid w:val="00287430"/>
    <w:rsid w:val="00296A85"/>
    <w:rsid w:val="002A5EDA"/>
    <w:rsid w:val="002B76CE"/>
    <w:rsid w:val="002C2A18"/>
    <w:rsid w:val="002C3B49"/>
    <w:rsid w:val="002C594C"/>
    <w:rsid w:val="002C6C76"/>
    <w:rsid w:val="002C78C9"/>
    <w:rsid w:val="002D549A"/>
    <w:rsid w:val="002D7968"/>
    <w:rsid w:val="002E1D0E"/>
    <w:rsid w:val="002F1CF0"/>
    <w:rsid w:val="002F2C76"/>
    <w:rsid w:val="002F5837"/>
    <w:rsid w:val="00300F34"/>
    <w:rsid w:val="003055A3"/>
    <w:rsid w:val="003221EB"/>
    <w:rsid w:val="003305DC"/>
    <w:rsid w:val="00332571"/>
    <w:rsid w:val="00334828"/>
    <w:rsid w:val="003374F6"/>
    <w:rsid w:val="00337AAB"/>
    <w:rsid w:val="00346569"/>
    <w:rsid w:val="00355113"/>
    <w:rsid w:val="00374ABC"/>
    <w:rsid w:val="00375F04"/>
    <w:rsid w:val="0039123B"/>
    <w:rsid w:val="00395E90"/>
    <w:rsid w:val="003A2631"/>
    <w:rsid w:val="003B0B08"/>
    <w:rsid w:val="003B55DE"/>
    <w:rsid w:val="003B6943"/>
    <w:rsid w:val="003D1B9F"/>
    <w:rsid w:val="003E2A54"/>
    <w:rsid w:val="00402BE7"/>
    <w:rsid w:val="0041167E"/>
    <w:rsid w:val="00417764"/>
    <w:rsid w:val="00421724"/>
    <w:rsid w:val="00422B1F"/>
    <w:rsid w:val="004328C9"/>
    <w:rsid w:val="004351D9"/>
    <w:rsid w:val="00441635"/>
    <w:rsid w:val="0044481E"/>
    <w:rsid w:val="004514DD"/>
    <w:rsid w:val="00460DCB"/>
    <w:rsid w:val="00465A2D"/>
    <w:rsid w:val="00477882"/>
    <w:rsid w:val="00491904"/>
    <w:rsid w:val="00493091"/>
    <w:rsid w:val="004A1227"/>
    <w:rsid w:val="004A507A"/>
    <w:rsid w:val="004A6FC5"/>
    <w:rsid w:val="004B1333"/>
    <w:rsid w:val="004C170F"/>
    <w:rsid w:val="004C2564"/>
    <w:rsid w:val="004C3E22"/>
    <w:rsid w:val="004D124A"/>
    <w:rsid w:val="004D15DE"/>
    <w:rsid w:val="004E4549"/>
    <w:rsid w:val="005135B7"/>
    <w:rsid w:val="00513C10"/>
    <w:rsid w:val="00514364"/>
    <w:rsid w:val="005175C1"/>
    <w:rsid w:val="00520894"/>
    <w:rsid w:val="00525B57"/>
    <w:rsid w:val="00531348"/>
    <w:rsid w:val="00531B40"/>
    <w:rsid w:val="005331A9"/>
    <w:rsid w:val="0053467E"/>
    <w:rsid w:val="005346E3"/>
    <w:rsid w:val="00542659"/>
    <w:rsid w:val="00551435"/>
    <w:rsid w:val="005553F5"/>
    <w:rsid w:val="005627F3"/>
    <w:rsid w:val="00570F3E"/>
    <w:rsid w:val="00572527"/>
    <w:rsid w:val="00576FA4"/>
    <w:rsid w:val="005A331D"/>
    <w:rsid w:val="005B1A08"/>
    <w:rsid w:val="005B1AC3"/>
    <w:rsid w:val="005B30BA"/>
    <w:rsid w:val="005C0478"/>
    <w:rsid w:val="005C7F14"/>
    <w:rsid w:val="005D0E8C"/>
    <w:rsid w:val="005D2C81"/>
    <w:rsid w:val="005D74F3"/>
    <w:rsid w:val="005F7911"/>
    <w:rsid w:val="00604E56"/>
    <w:rsid w:val="00615C4C"/>
    <w:rsid w:val="006206A8"/>
    <w:rsid w:val="00623439"/>
    <w:rsid w:val="00624D1E"/>
    <w:rsid w:val="00642785"/>
    <w:rsid w:val="00642FA6"/>
    <w:rsid w:val="00653C80"/>
    <w:rsid w:val="00671BE4"/>
    <w:rsid w:val="006763E9"/>
    <w:rsid w:val="00691D7E"/>
    <w:rsid w:val="006A02B3"/>
    <w:rsid w:val="006A08E7"/>
    <w:rsid w:val="006A3F41"/>
    <w:rsid w:val="006A5B51"/>
    <w:rsid w:val="006B0300"/>
    <w:rsid w:val="006D6350"/>
    <w:rsid w:val="0070238D"/>
    <w:rsid w:val="0072135C"/>
    <w:rsid w:val="00723417"/>
    <w:rsid w:val="00730973"/>
    <w:rsid w:val="00732BC6"/>
    <w:rsid w:val="007378BE"/>
    <w:rsid w:val="0075389F"/>
    <w:rsid w:val="007539DC"/>
    <w:rsid w:val="00757180"/>
    <w:rsid w:val="00762484"/>
    <w:rsid w:val="0078054D"/>
    <w:rsid w:val="00780FA7"/>
    <w:rsid w:val="007936BD"/>
    <w:rsid w:val="007A1E17"/>
    <w:rsid w:val="007B58CD"/>
    <w:rsid w:val="007B670B"/>
    <w:rsid w:val="007B752A"/>
    <w:rsid w:val="007C41ED"/>
    <w:rsid w:val="007D40E8"/>
    <w:rsid w:val="007D4E0A"/>
    <w:rsid w:val="007E1EBB"/>
    <w:rsid w:val="007F5D77"/>
    <w:rsid w:val="008028A3"/>
    <w:rsid w:val="008065A8"/>
    <w:rsid w:val="00810975"/>
    <w:rsid w:val="008227D7"/>
    <w:rsid w:val="00823021"/>
    <w:rsid w:val="00846C2F"/>
    <w:rsid w:val="00850F44"/>
    <w:rsid w:val="00860A28"/>
    <w:rsid w:val="00861DB8"/>
    <w:rsid w:val="00865A62"/>
    <w:rsid w:val="0086778A"/>
    <w:rsid w:val="00881DF5"/>
    <w:rsid w:val="00884961"/>
    <w:rsid w:val="00885A3E"/>
    <w:rsid w:val="008A78F4"/>
    <w:rsid w:val="008B0308"/>
    <w:rsid w:val="008B320A"/>
    <w:rsid w:val="008B7697"/>
    <w:rsid w:val="008C3435"/>
    <w:rsid w:val="008C7B53"/>
    <w:rsid w:val="008C7FAE"/>
    <w:rsid w:val="008E39DD"/>
    <w:rsid w:val="008E5BC1"/>
    <w:rsid w:val="008F7EBF"/>
    <w:rsid w:val="00900464"/>
    <w:rsid w:val="009017DE"/>
    <w:rsid w:val="00916D1C"/>
    <w:rsid w:val="009204BD"/>
    <w:rsid w:val="009473CB"/>
    <w:rsid w:val="009556A8"/>
    <w:rsid w:val="00957DBD"/>
    <w:rsid w:val="00965A43"/>
    <w:rsid w:val="0097116E"/>
    <w:rsid w:val="009717EB"/>
    <w:rsid w:val="009811EC"/>
    <w:rsid w:val="00981AA8"/>
    <w:rsid w:val="00983923"/>
    <w:rsid w:val="00986618"/>
    <w:rsid w:val="009870BE"/>
    <w:rsid w:val="00991876"/>
    <w:rsid w:val="009B0FA4"/>
    <w:rsid w:val="009B2580"/>
    <w:rsid w:val="009B5660"/>
    <w:rsid w:val="009B5DBA"/>
    <w:rsid w:val="009C1076"/>
    <w:rsid w:val="009C10E2"/>
    <w:rsid w:val="009C42F7"/>
    <w:rsid w:val="009C7033"/>
    <w:rsid w:val="009E0398"/>
    <w:rsid w:val="009F3850"/>
    <w:rsid w:val="009F613C"/>
    <w:rsid w:val="00A001F2"/>
    <w:rsid w:val="00A00ACC"/>
    <w:rsid w:val="00A06CA4"/>
    <w:rsid w:val="00A202EC"/>
    <w:rsid w:val="00A24330"/>
    <w:rsid w:val="00A248BB"/>
    <w:rsid w:val="00A30DD4"/>
    <w:rsid w:val="00A350C8"/>
    <w:rsid w:val="00A44128"/>
    <w:rsid w:val="00A456E4"/>
    <w:rsid w:val="00A4594D"/>
    <w:rsid w:val="00A653FC"/>
    <w:rsid w:val="00A66349"/>
    <w:rsid w:val="00A67B8E"/>
    <w:rsid w:val="00A76EED"/>
    <w:rsid w:val="00A77631"/>
    <w:rsid w:val="00A9158E"/>
    <w:rsid w:val="00A92E96"/>
    <w:rsid w:val="00A9709D"/>
    <w:rsid w:val="00AB1185"/>
    <w:rsid w:val="00AB77C1"/>
    <w:rsid w:val="00AC05F8"/>
    <w:rsid w:val="00AC336B"/>
    <w:rsid w:val="00AD2A60"/>
    <w:rsid w:val="00AD34B1"/>
    <w:rsid w:val="00AE3072"/>
    <w:rsid w:val="00AE5D62"/>
    <w:rsid w:val="00AF0051"/>
    <w:rsid w:val="00B13DD8"/>
    <w:rsid w:val="00B20C7F"/>
    <w:rsid w:val="00B41518"/>
    <w:rsid w:val="00B43849"/>
    <w:rsid w:val="00B45A18"/>
    <w:rsid w:val="00B56286"/>
    <w:rsid w:val="00B65A90"/>
    <w:rsid w:val="00B77C35"/>
    <w:rsid w:val="00B865FE"/>
    <w:rsid w:val="00BA01CD"/>
    <w:rsid w:val="00BA4D9E"/>
    <w:rsid w:val="00BA5DC6"/>
    <w:rsid w:val="00BC2BA7"/>
    <w:rsid w:val="00BD0C35"/>
    <w:rsid w:val="00BF0D09"/>
    <w:rsid w:val="00BF116E"/>
    <w:rsid w:val="00BF6537"/>
    <w:rsid w:val="00C05E1C"/>
    <w:rsid w:val="00C21E0F"/>
    <w:rsid w:val="00C27609"/>
    <w:rsid w:val="00C2768E"/>
    <w:rsid w:val="00C358DC"/>
    <w:rsid w:val="00C4174A"/>
    <w:rsid w:val="00C54801"/>
    <w:rsid w:val="00C60EB6"/>
    <w:rsid w:val="00C70B34"/>
    <w:rsid w:val="00C70BD0"/>
    <w:rsid w:val="00C70D20"/>
    <w:rsid w:val="00C73C52"/>
    <w:rsid w:val="00C74145"/>
    <w:rsid w:val="00C862F3"/>
    <w:rsid w:val="00CB24FA"/>
    <w:rsid w:val="00CB774F"/>
    <w:rsid w:val="00CC5506"/>
    <w:rsid w:val="00CD0347"/>
    <w:rsid w:val="00CD2A38"/>
    <w:rsid w:val="00CD37B2"/>
    <w:rsid w:val="00CE2D0D"/>
    <w:rsid w:val="00CE3603"/>
    <w:rsid w:val="00CE3E7A"/>
    <w:rsid w:val="00CE7D0A"/>
    <w:rsid w:val="00CF2E0C"/>
    <w:rsid w:val="00CF4543"/>
    <w:rsid w:val="00D0315E"/>
    <w:rsid w:val="00D03879"/>
    <w:rsid w:val="00D160ED"/>
    <w:rsid w:val="00D20104"/>
    <w:rsid w:val="00D22BA6"/>
    <w:rsid w:val="00D27360"/>
    <w:rsid w:val="00D27F2F"/>
    <w:rsid w:val="00D302F9"/>
    <w:rsid w:val="00D37425"/>
    <w:rsid w:val="00D42B83"/>
    <w:rsid w:val="00D47C93"/>
    <w:rsid w:val="00D56760"/>
    <w:rsid w:val="00D62539"/>
    <w:rsid w:val="00D6733B"/>
    <w:rsid w:val="00D72810"/>
    <w:rsid w:val="00D7563F"/>
    <w:rsid w:val="00D812EE"/>
    <w:rsid w:val="00D82715"/>
    <w:rsid w:val="00D85155"/>
    <w:rsid w:val="00D91068"/>
    <w:rsid w:val="00D95008"/>
    <w:rsid w:val="00DA1392"/>
    <w:rsid w:val="00DA354E"/>
    <w:rsid w:val="00DA4EB6"/>
    <w:rsid w:val="00DB046C"/>
    <w:rsid w:val="00DB4910"/>
    <w:rsid w:val="00DB5ECD"/>
    <w:rsid w:val="00DC4FC6"/>
    <w:rsid w:val="00DD35DB"/>
    <w:rsid w:val="00DF04CE"/>
    <w:rsid w:val="00DF2E7C"/>
    <w:rsid w:val="00DF3AD5"/>
    <w:rsid w:val="00DF636D"/>
    <w:rsid w:val="00E030D7"/>
    <w:rsid w:val="00E05961"/>
    <w:rsid w:val="00E11E88"/>
    <w:rsid w:val="00E13A5E"/>
    <w:rsid w:val="00E37497"/>
    <w:rsid w:val="00E410B4"/>
    <w:rsid w:val="00E50861"/>
    <w:rsid w:val="00E51E8B"/>
    <w:rsid w:val="00E52AE4"/>
    <w:rsid w:val="00E63014"/>
    <w:rsid w:val="00E72A95"/>
    <w:rsid w:val="00E91C7D"/>
    <w:rsid w:val="00EA34E4"/>
    <w:rsid w:val="00EB342F"/>
    <w:rsid w:val="00ED5E80"/>
    <w:rsid w:val="00EE48A9"/>
    <w:rsid w:val="00EF67D3"/>
    <w:rsid w:val="00F07FAF"/>
    <w:rsid w:val="00F1027C"/>
    <w:rsid w:val="00F10595"/>
    <w:rsid w:val="00F12219"/>
    <w:rsid w:val="00F20E93"/>
    <w:rsid w:val="00F33441"/>
    <w:rsid w:val="00F54508"/>
    <w:rsid w:val="00F61380"/>
    <w:rsid w:val="00F7286D"/>
    <w:rsid w:val="00F74EFC"/>
    <w:rsid w:val="00F915B1"/>
    <w:rsid w:val="00FC4697"/>
    <w:rsid w:val="00FC6E67"/>
    <w:rsid w:val="00FD3051"/>
    <w:rsid w:val="00FD437E"/>
    <w:rsid w:val="00FE02D8"/>
    <w:rsid w:val="00FE470D"/>
    <w:rsid w:val="00FE48D5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hw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hwa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2</cp:revision>
  <cp:lastPrinted>2014-03-19T03:46:00Z</cp:lastPrinted>
  <dcterms:created xsi:type="dcterms:W3CDTF">2016-04-01T23:22:00Z</dcterms:created>
  <dcterms:modified xsi:type="dcterms:W3CDTF">2016-04-01T23:22:00Z</dcterms:modified>
</cp:coreProperties>
</file>